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2B8A" w:rsidRDefault="006A2B8A" w:rsidP="006A2B8A"/>
    <w:p w:rsidR="006A2B8A" w:rsidRPr="001214A3" w:rsidRDefault="006A2B8A" w:rsidP="006A2B8A">
      <w:pPr>
        <w:rPr>
          <w:b/>
          <w:bCs/>
        </w:rPr>
      </w:pPr>
      <w:r w:rsidRPr="001214A3">
        <w:rPr>
          <w:b/>
          <w:bCs/>
        </w:rPr>
        <w:t>1. List only the directories in your current directory:</w:t>
      </w:r>
    </w:p>
    <w:p w:rsidR="006A2B8A" w:rsidRDefault="006A2B8A" w:rsidP="006A2B8A"/>
    <w:p w:rsidR="006A2B8A" w:rsidRDefault="006A2B8A" w:rsidP="006A2B8A">
      <w:proofErr w:type="gramStart"/>
      <w:r>
        <w:t>ls</w:t>
      </w:r>
      <w:proofErr w:type="gramEnd"/>
      <w:r>
        <w:t xml:space="preserve"> -d */</w:t>
      </w:r>
    </w:p>
    <w:p w:rsidR="006A2B8A" w:rsidRDefault="006A2B8A" w:rsidP="006A2B8A"/>
    <w:p w:rsidR="006A2B8A" w:rsidRDefault="006A2B8A" w:rsidP="006A2B8A"/>
    <w:p w:rsidR="006A2B8A" w:rsidRPr="001214A3" w:rsidRDefault="006A2B8A" w:rsidP="006A2B8A">
      <w:pPr>
        <w:rPr>
          <w:b/>
          <w:bCs/>
        </w:rPr>
      </w:pPr>
      <w:r w:rsidRPr="001214A3">
        <w:rPr>
          <w:b/>
          <w:bCs/>
        </w:rPr>
        <w:t>2. Display the name and count of the directories in the current directory:</w:t>
      </w:r>
    </w:p>
    <w:p w:rsidR="006A2B8A" w:rsidRDefault="006A2B8A" w:rsidP="006A2B8A"/>
    <w:p w:rsidR="006A2B8A" w:rsidRDefault="006A2B8A" w:rsidP="006A2B8A">
      <w:proofErr w:type="gramStart"/>
      <w:r>
        <w:t>find .</w:t>
      </w:r>
      <w:proofErr w:type="gramEnd"/>
      <w:r>
        <w:t xml:space="preserve"> -</w:t>
      </w:r>
      <w:proofErr w:type="gramStart"/>
      <w:r>
        <w:t>type</w:t>
      </w:r>
      <w:proofErr w:type="gramEnd"/>
      <w:r>
        <w:t xml:space="preserve"> d -</w:t>
      </w:r>
      <w:proofErr w:type="spellStart"/>
      <w:r>
        <w:t>maxdepth</w:t>
      </w:r>
      <w:proofErr w:type="spellEnd"/>
      <w:r>
        <w:t xml:space="preserve"> 1 -exec echo {} \; | </w:t>
      </w:r>
      <w:proofErr w:type="spellStart"/>
      <w:r>
        <w:t>wc</w:t>
      </w:r>
      <w:proofErr w:type="spellEnd"/>
      <w:r>
        <w:t xml:space="preserve"> -l</w:t>
      </w:r>
    </w:p>
    <w:p w:rsidR="006A2B8A" w:rsidRDefault="006A2B8A" w:rsidP="006A2B8A"/>
    <w:p w:rsidR="006A2B8A" w:rsidRDefault="006A2B8A" w:rsidP="006A2B8A"/>
    <w:p w:rsidR="006A2B8A" w:rsidRPr="001214A3" w:rsidRDefault="006A2B8A" w:rsidP="006A2B8A">
      <w:pPr>
        <w:rPr>
          <w:b/>
          <w:bCs/>
        </w:rPr>
      </w:pPr>
      <w:r w:rsidRPr="001214A3">
        <w:rPr>
          <w:b/>
          <w:bCs/>
        </w:rPr>
        <w:t>3. Menu-based shell script for arithmetic operations:</w:t>
      </w:r>
    </w:p>
    <w:p w:rsidR="006A2B8A" w:rsidRDefault="006A2B8A" w:rsidP="006A2B8A">
      <w:proofErr w:type="gramStart"/>
      <w:r>
        <w:t>#!/</w:t>
      </w:r>
      <w:proofErr w:type="gramEnd"/>
      <w:r>
        <w:t>bin/bash</w:t>
      </w:r>
    </w:p>
    <w:p w:rsidR="006A2B8A" w:rsidRDefault="006A2B8A" w:rsidP="006A2B8A">
      <w:proofErr w:type="gramStart"/>
      <w:r>
        <w:t>while</w:t>
      </w:r>
      <w:proofErr w:type="gramEnd"/>
      <w:r>
        <w:t xml:space="preserve"> true; do</w:t>
      </w:r>
    </w:p>
    <w:p w:rsidR="006A2B8A" w:rsidRDefault="006A2B8A" w:rsidP="006A2B8A">
      <w:r>
        <w:t xml:space="preserve">    </w:t>
      </w:r>
      <w:proofErr w:type="gramStart"/>
      <w:r>
        <w:t>echo</w:t>
      </w:r>
      <w:proofErr w:type="gramEnd"/>
      <w:r>
        <w:t xml:space="preserve"> "Menu"</w:t>
      </w:r>
    </w:p>
    <w:p w:rsidR="006A2B8A" w:rsidRDefault="006A2B8A" w:rsidP="006A2B8A">
      <w:r>
        <w:t xml:space="preserve">    </w:t>
      </w:r>
      <w:proofErr w:type="gramStart"/>
      <w:r>
        <w:t>echo</w:t>
      </w:r>
      <w:proofErr w:type="gramEnd"/>
      <w:r>
        <w:t xml:space="preserve"> "--------------"</w:t>
      </w:r>
    </w:p>
    <w:p w:rsidR="006A2B8A" w:rsidRDefault="006A2B8A" w:rsidP="006A2B8A">
      <w:r>
        <w:t xml:space="preserve">    </w:t>
      </w:r>
      <w:proofErr w:type="gramStart"/>
      <w:r>
        <w:t>echo</w:t>
      </w:r>
      <w:proofErr w:type="gramEnd"/>
      <w:r>
        <w:t xml:space="preserve"> "1: Addition"</w:t>
      </w:r>
    </w:p>
    <w:p w:rsidR="006A2B8A" w:rsidRDefault="006A2B8A" w:rsidP="006A2B8A">
      <w:r>
        <w:t xml:space="preserve">    </w:t>
      </w:r>
      <w:proofErr w:type="gramStart"/>
      <w:r>
        <w:t>echo</w:t>
      </w:r>
      <w:proofErr w:type="gramEnd"/>
      <w:r>
        <w:t xml:space="preserve"> "2: Subtraction"</w:t>
      </w:r>
    </w:p>
    <w:p w:rsidR="006A2B8A" w:rsidRDefault="006A2B8A" w:rsidP="006A2B8A">
      <w:r>
        <w:t xml:space="preserve">    </w:t>
      </w:r>
      <w:proofErr w:type="gramStart"/>
      <w:r>
        <w:t>echo</w:t>
      </w:r>
      <w:proofErr w:type="gramEnd"/>
      <w:r>
        <w:t xml:space="preserve"> "3: Multiplication"</w:t>
      </w:r>
    </w:p>
    <w:p w:rsidR="006A2B8A" w:rsidRDefault="006A2B8A" w:rsidP="006A2B8A">
      <w:r>
        <w:t xml:space="preserve">    </w:t>
      </w:r>
      <w:proofErr w:type="gramStart"/>
      <w:r>
        <w:t>echo</w:t>
      </w:r>
      <w:proofErr w:type="gramEnd"/>
      <w:r>
        <w:t xml:space="preserve"> "4: Division"</w:t>
      </w:r>
    </w:p>
    <w:p w:rsidR="006A2B8A" w:rsidRDefault="006A2B8A" w:rsidP="006A2B8A">
      <w:r>
        <w:t xml:space="preserve">    </w:t>
      </w:r>
      <w:proofErr w:type="gramStart"/>
      <w:r>
        <w:t>echo</w:t>
      </w:r>
      <w:proofErr w:type="gramEnd"/>
      <w:r>
        <w:t xml:space="preserve"> "5: Exit"</w:t>
      </w:r>
    </w:p>
    <w:p w:rsidR="006A2B8A" w:rsidRDefault="006A2B8A" w:rsidP="006A2B8A"/>
    <w:p w:rsidR="006A2B8A" w:rsidRDefault="006A2B8A" w:rsidP="006A2B8A">
      <w:r>
        <w:t xml:space="preserve">    </w:t>
      </w:r>
      <w:proofErr w:type="gramStart"/>
      <w:r>
        <w:t>read</w:t>
      </w:r>
      <w:proofErr w:type="gramEnd"/>
      <w:r>
        <w:t xml:space="preserve"> -p "Enter your choice (1/2/3/4/5): " choice</w:t>
      </w:r>
    </w:p>
    <w:p w:rsidR="006A2B8A" w:rsidRDefault="006A2B8A" w:rsidP="006A2B8A"/>
    <w:p w:rsidR="006A2B8A" w:rsidRDefault="006A2B8A" w:rsidP="006A2B8A">
      <w:r>
        <w:t xml:space="preserve">    </w:t>
      </w:r>
      <w:proofErr w:type="gramStart"/>
      <w:r>
        <w:t>case</w:t>
      </w:r>
      <w:proofErr w:type="gramEnd"/>
      <w:r>
        <w:t xml:space="preserve"> $choice in</w:t>
      </w:r>
    </w:p>
    <w:p w:rsidR="006A2B8A" w:rsidRDefault="006A2B8A" w:rsidP="006A2B8A">
      <w:r>
        <w:t xml:space="preserve">        1)</w:t>
      </w:r>
    </w:p>
    <w:p w:rsidR="006A2B8A" w:rsidRDefault="006A2B8A" w:rsidP="006A2B8A">
      <w:r>
        <w:t xml:space="preserve">            </w:t>
      </w:r>
      <w:proofErr w:type="gramStart"/>
      <w:r>
        <w:t>read</w:t>
      </w:r>
      <w:proofErr w:type="gramEnd"/>
      <w:r>
        <w:t xml:space="preserve"> -p "Enter first number: " num1</w:t>
      </w:r>
    </w:p>
    <w:p w:rsidR="006A2B8A" w:rsidRDefault="006A2B8A" w:rsidP="006A2B8A">
      <w:r>
        <w:t xml:space="preserve">            </w:t>
      </w:r>
      <w:proofErr w:type="gramStart"/>
      <w:r>
        <w:t>read</w:t>
      </w:r>
      <w:proofErr w:type="gramEnd"/>
      <w:r>
        <w:t xml:space="preserve"> -p "Enter second number: " num2</w:t>
      </w:r>
    </w:p>
    <w:p w:rsidR="006A2B8A" w:rsidRDefault="006A2B8A" w:rsidP="006A2B8A">
      <w:r>
        <w:t xml:space="preserve">            </w:t>
      </w:r>
      <w:proofErr w:type="gramStart"/>
      <w:r>
        <w:t>result</w:t>
      </w:r>
      <w:proofErr w:type="gramEnd"/>
      <w:r>
        <w:t>=$((num1 + num2))</w:t>
      </w:r>
    </w:p>
    <w:p w:rsidR="006A2B8A" w:rsidRDefault="006A2B8A" w:rsidP="006A2B8A">
      <w:r>
        <w:t xml:space="preserve">            </w:t>
      </w:r>
      <w:proofErr w:type="gramStart"/>
      <w:r>
        <w:t>echo</w:t>
      </w:r>
      <w:proofErr w:type="gramEnd"/>
      <w:r>
        <w:t xml:space="preserve"> "Result: $result"</w:t>
      </w:r>
    </w:p>
    <w:p w:rsidR="006A2B8A" w:rsidRDefault="006A2B8A" w:rsidP="006A2B8A">
      <w:r>
        <w:t xml:space="preserve">            ;;</w:t>
      </w:r>
    </w:p>
    <w:p w:rsidR="006A2B8A" w:rsidRDefault="006A2B8A" w:rsidP="006A2B8A">
      <w:r>
        <w:lastRenderedPageBreak/>
        <w:t xml:space="preserve">        2)</w:t>
      </w:r>
    </w:p>
    <w:p w:rsidR="006A2B8A" w:rsidRDefault="006A2B8A" w:rsidP="006A2B8A">
      <w:r>
        <w:t xml:space="preserve">            </w:t>
      </w:r>
      <w:proofErr w:type="gramStart"/>
      <w:r>
        <w:t>read</w:t>
      </w:r>
      <w:proofErr w:type="gramEnd"/>
      <w:r>
        <w:t xml:space="preserve"> -p "Enter first number: " num1</w:t>
      </w:r>
    </w:p>
    <w:p w:rsidR="006A2B8A" w:rsidRDefault="006A2B8A" w:rsidP="006A2B8A">
      <w:r>
        <w:t xml:space="preserve">            </w:t>
      </w:r>
      <w:proofErr w:type="gramStart"/>
      <w:r>
        <w:t>read</w:t>
      </w:r>
      <w:proofErr w:type="gramEnd"/>
      <w:r>
        <w:t xml:space="preserve"> -p "Enter second number: " num2</w:t>
      </w:r>
    </w:p>
    <w:p w:rsidR="006A2B8A" w:rsidRDefault="006A2B8A" w:rsidP="006A2B8A">
      <w:r>
        <w:t xml:space="preserve">            </w:t>
      </w:r>
      <w:proofErr w:type="gramStart"/>
      <w:r>
        <w:t>result</w:t>
      </w:r>
      <w:proofErr w:type="gramEnd"/>
      <w:r>
        <w:t>=$((num1 - num2))</w:t>
      </w:r>
    </w:p>
    <w:p w:rsidR="006A2B8A" w:rsidRDefault="006A2B8A" w:rsidP="006A2B8A">
      <w:r>
        <w:t xml:space="preserve">            </w:t>
      </w:r>
      <w:proofErr w:type="gramStart"/>
      <w:r>
        <w:t>echo</w:t>
      </w:r>
      <w:proofErr w:type="gramEnd"/>
      <w:r>
        <w:t xml:space="preserve"> "Result: $result"</w:t>
      </w:r>
    </w:p>
    <w:p w:rsidR="006A2B8A" w:rsidRDefault="006A2B8A" w:rsidP="006A2B8A">
      <w:r>
        <w:t xml:space="preserve">            ;;</w:t>
      </w:r>
    </w:p>
    <w:p w:rsidR="006A2B8A" w:rsidRDefault="006A2B8A" w:rsidP="006A2B8A">
      <w:r>
        <w:t xml:space="preserve">        3)</w:t>
      </w:r>
    </w:p>
    <w:p w:rsidR="006A2B8A" w:rsidRDefault="006A2B8A" w:rsidP="006A2B8A">
      <w:r>
        <w:t xml:space="preserve">            </w:t>
      </w:r>
      <w:proofErr w:type="gramStart"/>
      <w:r>
        <w:t>read</w:t>
      </w:r>
      <w:proofErr w:type="gramEnd"/>
      <w:r>
        <w:t xml:space="preserve"> -p "Enter first number: " num1</w:t>
      </w:r>
    </w:p>
    <w:p w:rsidR="006A2B8A" w:rsidRDefault="006A2B8A" w:rsidP="006A2B8A">
      <w:r>
        <w:t xml:space="preserve">            </w:t>
      </w:r>
      <w:proofErr w:type="gramStart"/>
      <w:r>
        <w:t>read</w:t>
      </w:r>
      <w:proofErr w:type="gramEnd"/>
      <w:r>
        <w:t xml:space="preserve"> -p "Enter second number: " num2</w:t>
      </w:r>
    </w:p>
    <w:p w:rsidR="006A2B8A" w:rsidRDefault="006A2B8A" w:rsidP="006A2B8A">
      <w:r>
        <w:t xml:space="preserve">            </w:t>
      </w:r>
      <w:proofErr w:type="gramStart"/>
      <w:r>
        <w:t>result</w:t>
      </w:r>
      <w:proofErr w:type="gramEnd"/>
      <w:r>
        <w:t>=$((num1 * num2))</w:t>
      </w:r>
    </w:p>
    <w:p w:rsidR="006A2B8A" w:rsidRDefault="006A2B8A" w:rsidP="006A2B8A">
      <w:r>
        <w:t xml:space="preserve">            </w:t>
      </w:r>
      <w:proofErr w:type="gramStart"/>
      <w:r>
        <w:t>echo</w:t>
      </w:r>
      <w:proofErr w:type="gramEnd"/>
      <w:r>
        <w:t xml:space="preserve"> "Result: $result"</w:t>
      </w:r>
    </w:p>
    <w:p w:rsidR="006A2B8A" w:rsidRDefault="006A2B8A" w:rsidP="006A2B8A">
      <w:r>
        <w:t xml:space="preserve">            ;;</w:t>
      </w:r>
    </w:p>
    <w:p w:rsidR="006A2B8A" w:rsidRDefault="006A2B8A" w:rsidP="006A2B8A">
      <w:r>
        <w:t xml:space="preserve">        4)</w:t>
      </w:r>
    </w:p>
    <w:p w:rsidR="006A2B8A" w:rsidRDefault="006A2B8A" w:rsidP="006A2B8A">
      <w:r>
        <w:t xml:space="preserve">            </w:t>
      </w:r>
      <w:proofErr w:type="gramStart"/>
      <w:r>
        <w:t>read</w:t>
      </w:r>
      <w:proofErr w:type="gramEnd"/>
      <w:r>
        <w:t xml:space="preserve"> -p "Enter first number: " num1</w:t>
      </w:r>
    </w:p>
    <w:p w:rsidR="006A2B8A" w:rsidRDefault="006A2B8A" w:rsidP="006A2B8A">
      <w:r>
        <w:t xml:space="preserve">            </w:t>
      </w:r>
      <w:proofErr w:type="gramStart"/>
      <w:r>
        <w:t>read</w:t>
      </w:r>
      <w:proofErr w:type="gramEnd"/>
      <w:r>
        <w:t xml:space="preserve"> -p "Enter second number: " num2</w:t>
      </w:r>
    </w:p>
    <w:p w:rsidR="006A2B8A" w:rsidRDefault="006A2B8A" w:rsidP="006A2B8A">
      <w:r>
        <w:t xml:space="preserve">            </w:t>
      </w:r>
      <w:proofErr w:type="gramStart"/>
      <w:r>
        <w:t>if</w:t>
      </w:r>
      <w:proofErr w:type="gramEnd"/>
      <w:r>
        <w:t xml:space="preserve"> [ $num2 -</w:t>
      </w:r>
      <w:proofErr w:type="spellStart"/>
      <w:r>
        <w:t>eq</w:t>
      </w:r>
      <w:proofErr w:type="spellEnd"/>
      <w:r>
        <w:t xml:space="preserve"> 0 ]; then</w:t>
      </w:r>
    </w:p>
    <w:p w:rsidR="006A2B8A" w:rsidRDefault="006A2B8A" w:rsidP="006A2B8A">
      <w:r>
        <w:t xml:space="preserve">                </w:t>
      </w:r>
      <w:proofErr w:type="gramStart"/>
      <w:r>
        <w:t>echo</w:t>
      </w:r>
      <w:proofErr w:type="gramEnd"/>
      <w:r>
        <w:t xml:space="preserve"> "Error: Division by zero"</w:t>
      </w:r>
    </w:p>
    <w:p w:rsidR="006A2B8A" w:rsidRDefault="006A2B8A" w:rsidP="006A2B8A">
      <w:r>
        <w:t xml:space="preserve">            </w:t>
      </w:r>
      <w:proofErr w:type="gramStart"/>
      <w:r>
        <w:t>else</w:t>
      </w:r>
      <w:proofErr w:type="gramEnd"/>
    </w:p>
    <w:p w:rsidR="006A2B8A" w:rsidRDefault="006A2B8A" w:rsidP="006A2B8A">
      <w:r>
        <w:t xml:space="preserve">                </w:t>
      </w:r>
      <w:proofErr w:type="gramStart"/>
      <w:r>
        <w:t>result</w:t>
      </w:r>
      <w:proofErr w:type="gramEnd"/>
      <w:r>
        <w:t>=$(</w:t>
      </w:r>
      <w:proofErr w:type="spellStart"/>
      <w:r>
        <w:t>awk</w:t>
      </w:r>
      <w:proofErr w:type="spellEnd"/>
      <w:r>
        <w:t xml:space="preserve"> "BEGIN {</w:t>
      </w:r>
      <w:proofErr w:type="spellStart"/>
      <w:r>
        <w:t>printf</w:t>
      </w:r>
      <w:proofErr w:type="spellEnd"/>
      <w:r>
        <w:t xml:space="preserve"> \"%.2f\", $num1 / $num2}")</w:t>
      </w:r>
    </w:p>
    <w:p w:rsidR="006A2B8A" w:rsidRDefault="006A2B8A" w:rsidP="006A2B8A">
      <w:r>
        <w:t xml:space="preserve">                </w:t>
      </w:r>
      <w:proofErr w:type="gramStart"/>
      <w:r>
        <w:t>echo</w:t>
      </w:r>
      <w:proofErr w:type="gramEnd"/>
      <w:r>
        <w:t xml:space="preserve"> "Result: $result"</w:t>
      </w:r>
    </w:p>
    <w:p w:rsidR="006A2B8A" w:rsidRDefault="006A2B8A" w:rsidP="006A2B8A">
      <w:r>
        <w:t xml:space="preserve">            </w:t>
      </w:r>
      <w:proofErr w:type="gramStart"/>
      <w:r>
        <w:t>fi</w:t>
      </w:r>
      <w:proofErr w:type="gramEnd"/>
    </w:p>
    <w:p w:rsidR="006A2B8A" w:rsidRDefault="006A2B8A" w:rsidP="006A2B8A">
      <w:r>
        <w:t xml:space="preserve">            ;;</w:t>
      </w:r>
    </w:p>
    <w:p w:rsidR="006A2B8A" w:rsidRDefault="006A2B8A" w:rsidP="006A2B8A">
      <w:r>
        <w:t xml:space="preserve">        5)</w:t>
      </w:r>
    </w:p>
    <w:p w:rsidR="006A2B8A" w:rsidRDefault="006A2B8A" w:rsidP="006A2B8A">
      <w:r>
        <w:t xml:space="preserve">            </w:t>
      </w:r>
      <w:proofErr w:type="gramStart"/>
      <w:r>
        <w:t>echo</w:t>
      </w:r>
      <w:proofErr w:type="gramEnd"/>
      <w:r>
        <w:t xml:space="preserve"> "Exiting..."</w:t>
      </w:r>
    </w:p>
    <w:p w:rsidR="006A2B8A" w:rsidRDefault="006A2B8A" w:rsidP="006A2B8A">
      <w:r>
        <w:t xml:space="preserve">            </w:t>
      </w:r>
      <w:proofErr w:type="gramStart"/>
      <w:r>
        <w:t>exit</w:t>
      </w:r>
      <w:proofErr w:type="gramEnd"/>
      <w:r>
        <w:t xml:space="preserve"> 0</w:t>
      </w:r>
    </w:p>
    <w:p w:rsidR="006A2B8A" w:rsidRDefault="006A2B8A" w:rsidP="006A2B8A">
      <w:r>
        <w:t xml:space="preserve">            ;;</w:t>
      </w:r>
    </w:p>
    <w:p w:rsidR="006A2B8A" w:rsidRDefault="006A2B8A" w:rsidP="006A2B8A">
      <w:r>
        <w:t xml:space="preserve">        *)</w:t>
      </w:r>
    </w:p>
    <w:p w:rsidR="006A2B8A" w:rsidRDefault="006A2B8A" w:rsidP="006A2B8A">
      <w:r>
        <w:t xml:space="preserve">            </w:t>
      </w:r>
      <w:proofErr w:type="gramStart"/>
      <w:r>
        <w:t>echo</w:t>
      </w:r>
      <w:proofErr w:type="gramEnd"/>
      <w:r>
        <w:t xml:space="preserve"> "Invalid choice. Please enter a valid option."</w:t>
      </w:r>
    </w:p>
    <w:p w:rsidR="006A2B8A" w:rsidRDefault="006A2B8A" w:rsidP="006A2B8A">
      <w:r>
        <w:t xml:space="preserve">            ;;</w:t>
      </w:r>
    </w:p>
    <w:p w:rsidR="006A2B8A" w:rsidRDefault="006A2B8A" w:rsidP="006A2B8A">
      <w:r>
        <w:t xml:space="preserve">    </w:t>
      </w:r>
      <w:proofErr w:type="spellStart"/>
      <w:proofErr w:type="gramStart"/>
      <w:r>
        <w:t>esac</w:t>
      </w:r>
      <w:proofErr w:type="spellEnd"/>
      <w:proofErr w:type="gramEnd"/>
    </w:p>
    <w:p w:rsidR="006A2B8A" w:rsidRDefault="006A2B8A" w:rsidP="006A2B8A">
      <w:proofErr w:type="gramStart"/>
      <w:r>
        <w:t>done</w:t>
      </w:r>
      <w:proofErr w:type="gramEnd"/>
    </w:p>
    <w:p w:rsidR="006A2B8A" w:rsidRDefault="006A2B8A" w:rsidP="006A2B8A"/>
    <w:p w:rsidR="006A2B8A" w:rsidRDefault="006A2B8A" w:rsidP="006A2B8A"/>
    <w:p w:rsidR="006A2B8A" w:rsidRPr="001214A3" w:rsidRDefault="006A2B8A" w:rsidP="006A2B8A">
      <w:pPr>
        <w:rPr>
          <w:b/>
          <w:bCs/>
        </w:rPr>
      </w:pPr>
      <w:r w:rsidRPr="001214A3">
        <w:rPr>
          <w:b/>
          <w:bCs/>
        </w:rPr>
        <w:t>4. Shell script to copy file contents without a specific string and display character, line, and word counts:</w:t>
      </w:r>
    </w:p>
    <w:p w:rsidR="006A2B8A" w:rsidRDefault="006A2B8A" w:rsidP="006A2B8A">
      <w:proofErr w:type="gramStart"/>
      <w:r>
        <w:t>#!/</w:t>
      </w:r>
      <w:proofErr w:type="gramEnd"/>
      <w:r>
        <w:t>bin/bash</w:t>
      </w:r>
    </w:p>
    <w:p w:rsidR="006A2B8A" w:rsidRDefault="006A2B8A" w:rsidP="006A2B8A"/>
    <w:p w:rsidR="006A2B8A" w:rsidRDefault="006A2B8A" w:rsidP="006A2B8A">
      <w:proofErr w:type="gramStart"/>
      <w:r>
        <w:t>read</w:t>
      </w:r>
      <w:proofErr w:type="gramEnd"/>
      <w:r>
        <w:t xml:space="preserve"> -p "Enter the input file name: " </w:t>
      </w:r>
      <w:proofErr w:type="spellStart"/>
      <w:r>
        <w:t>input_file</w:t>
      </w:r>
      <w:proofErr w:type="spellEnd"/>
    </w:p>
    <w:p w:rsidR="006A2B8A" w:rsidRDefault="006A2B8A" w:rsidP="006A2B8A">
      <w:proofErr w:type="gramStart"/>
      <w:r>
        <w:t>read</w:t>
      </w:r>
      <w:proofErr w:type="gramEnd"/>
      <w:r>
        <w:t xml:space="preserve"> -p "Enter the output file name: " </w:t>
      </w:r>
      <w:proofErr w:type="spellStart"/>
      <w:r>
        <w:t>output_file</w:t>
      </w:r>
      <w:proofErr w:type="spellEnd"/>
    </w:p>
    <w:p w:rsidR="006A2B8A" w:rsidRDefault="006A2B8A" w:rsidP="006A2B8A">
      <w:proofErr w:type="gramStart"/>
      <w:r>
        <w:t>read</w:t>
      </w:r>
      <w:proofErr w:type="gramEnd"/>
      <w:r>
        <w:t xml:space="preserve"> -p "Enter the string to exclude: " </w:t>
      </w:r>
      <w:proofErr w:type="spellStart"/>
      <w:r>
        <w:t>exclude_string</w:t>
      </w:r>
      <w:proofErr w:type="spellEnd"/>
    </w:p>
    <w:p w:rsidR="006A2B8A" w:rsidRDefault="006A2B8A" w:rsidP="006A2B8A"/>
    <w:p w:rsidR="006A2B8A" w:rsidRDefault="006A2B8A" w:rsidP="006A2B8A">
      <w:r>
        <w:t># Copy file contents without the specified string</w:t>
      </w:r>
    </w:p>
    <w:p w:rsidR="006A2B8A" w:rsidRDefault="006A2B8A" w:rsidP="006A2B8A">
      <w:proofErr w:type="gramStart"/>
      <w:r>
        <w:t>grep</w:t>
      </w:r>
      <w:proofErr w:type="gramEnd"/>
      <w:r>
        <w:t xml:space="preserve"> -</w:t>
      </w:r>
      <w:proofErr w:type="spellStart"/>
      <w:r>
        <w:t>Ev</w:t>
      </w:r>
      <w:proofErr w:type="spellEnd"/>
      <w:r>
        <w:t xml:space="preserve"> "$</w:t>
      </w:r>
      <w:proofErr w:type="spellStart"/>
      <w:r>
        <w:t>exclude_string</w:t>
      </w:r>
      <w:proofErr w:type="spellEnd"/>
      <w:r>
        <w:t>" "$</w:t>
      </w:r>
      <w:proofErr w:type="spellStart"/>
      <w:r>
        <w:t>input_file</w:t>
      </w:r>
      <w:proofErr w:type="spellEnd"/>
      <w:r>
        <w:t>" &gt; "$</w:t>
      </w:r>
      <w:proofErr w:type="spellStart"/>
      <w:r>
        <w:t>output_file</w:t>
      </w:r>
      <w:proofErr w:type="spellEnd"/>
      <w:r>
        <w:t>"</w:t>
      </w:r>
    </w:p>
    <w:p w:rsidR="006A2B8A" w:rsidRDefault="006A2B8A" w:rsidP="006A2B8A"/>
    <w:p w:rsidR="006A2B8A" w:rsidRDefault="006A2B8A" w:rsidP="006A2B8A">
      <w:r>
        <w:t xml:space="preserve"># </w:t>
      </w:r>
      <w:proofErr w:type="gramStart"/>
      <w:r>
        <w:t>Calculate</w:t>
      </w:r>
      <w:proofErr w:type="gramEnd"/>
      <w:r>
        <w:t xml:space="preserve"> character, line, and word counts</w:t>
      </w:r>
    </w:p>
    <w:p w:rsidR="006A2B8A" w:rsidRDefault="006A2B8A" w:rsidP="006A2B8A">
      <w:proofErr w:type="spellStart"/>
      <w:r>
        <w:t>char_count</w:t>
      </w:r>
      <w:proofErr w:type="spellEnd"/>
      <w:r>
        <w:t>=$(</w:t>
      </w:r>
      <w:proofErr w:type="spellStart"/>
      <w:proofErr w:type="gramStart"/>
      <w:r>
        <w:t>wc</w:t>
      </w:r>
      <w:proofErr w:type="spellEnd"/>
      <w:proofErr w:type="gramEnd"/>
      <w:r>
        <w:t xml:space="preserve"> -m &lt; "$</w:t>
      </w:r>
      <w:proofErr w:type="spellStart"/>
      <w:r>
        <w:t>output_file</w:t>
      </w:r>
      <w:proofErr w:type="spellEnd"/>
      <w:r>
        <w:t>")</w:t>
      </w:r>
    </w:p>
    <w:p w:rsidR="006A2B8A" w:rsidRDefault="006A2B8A" w:rsidP="006A2B8A">
      <w:proofErr w:type="spellStart"/>
      <w:r>
        <w:t>line_count</w:t>
      </w:r>
      <w:proofErr w:type="spellEnd"/>
      <w:r>
        <w:t>=$(</w:t>
      </w:r>
      <w:proofErr w:type="spellStart"/>
      <w:proofErr w:type="gramStart"/>
      <w:r>
        <w:t>wc</w:t>
      </w:r>
      <w:proofErr w:type="spellEnd"/>
      <w:proofErr w:type="gramEnd"/>
      <w:r>
        <w:t xml:space="preserve"> -l &lt; "$</w:t>
      </w:r>
      <w:proofErr w:type="spellStart"/>
      <w:r>
        <w:t>output_file</w:t>
      </w:r>
      <w:proofErr w:type="spellEnd"/>
      <w:r>
        <w:t>")</w:t>
      </w:r>
    </w:p>
    <w:p w:rsidR="006A2B8A" w:rsidRDefault="006A2B8A" w:rsidP="006A2B8A">
      <w:proofErr w:type="spellStart"/>
      <w:r>
        <w:t>word_count</w:t>
      </w:r>
      <w:proofErr w:type="spellEnd"/>
      <w:r>
        <w:t>=$(</w:t>
      </w:r>
      <w:proofErr w:type="spellStart"/>
      <w:proofErr w:type="gramStart"/>
      <w:r>
        <w:t>wc</w:t>
      </w:r>
      <w:proofErr w:type="spellEnd"/>
      <w:proofErr w:type="gramEnd"/>
      <w:r>
        <w:t xml:space="preserve"> -w &lt; "$</w:t>
      </w:r>
      <w:proofErr w:type="spellStart"/>
      <w:r>
        <w:t>output_file</w:t>
      </w:r>
      <w:proofErr w:type="spellEnd"/>
      <w:r>
        <w:t>")</w:t>
      </w:r>
    </w:p>
    <w:p w:rsidR="006A2B8A" w:rsidRDefault="006A2B8A" w:rsidP="006A2B8A"/>
    <w:p w:rsidR="006A2B8A" w:rsidRDefault="006A2B8A" w:rsidP="006A2B8A">
      <w:proofErr w:type="gramStart"/>
      <w:r>
        <w:t>echo</w:t>
      </w:r>
      <w:proofErr w:type="gramEnd"/>
      <w:r>
        <w:t xml:space="preserve"> "Character count: $</w:t>
      </w:r>
      <w:proofErr w:type="spellStart"/>
      <w:r>
        <w:t>char_count</w:t>
      </w:r>
      <w:proofErr w:type="spellEnd"/>
      <w:r>
        <w:t>"</w:t>
      </w:r>
    </w:p>
    <w:p w:rsidR="006A2B8A" w:rsidRDefault="006A2B8A" w:rsidP="006A2B8A">
      <w:proofErr w:type="gramStart"/>
      <w:r>
        <w:t>echo</w:t>
      </w:r>
      <w:proofErr w:type="gramEnd"/>
      <w:r>
        <w:t xml:space="preserve"> "Line count: $</w:t>
      </w:r>
      <w:proofErr w:type="spellStart"/>
      <w:r>
        <w:t>line_count</w:t>
      </w:r>
      <w:proofErr w:type="spellEnd"/>
      <w:r>
        <w:t>"</w:t>
      </w:r>
    </w:p>
    <w:p w:rsidR="006A2B8A" w:rsidRDefault="006A2B8A" w:rsidP="006A2B8A">
      <w:proofErr w:type="gramStart"/>
      <w:r>
        <w:t>echo</w:t>
      </w:r>
      <w:proofErr w:type="gramEnd"/>
      <w:r>
        <w:t xml:space="preserve"> "Word count: $</w:t>
      </w:r>
      <w:proofErr w:type="spellStart"/>
      <w:r>
        <w:t>word_count</w:t>
      </w:r>
      <w:proofErr w:type="spellEnd"/>
      <w:r>
        <w:t>"</w:t>
      </w:r>
    </w:p>
    <w:p w:rsidR="006A2B8A" w:rsidRDefault="006A2B8A" w:rsidP="006A2B8A"/>
    <w:p w:rsidR="006A2B8A" w:rsidRDefault="006A2B8A" w:rsidP="006A2B8A">
      <w:r>
        <w:t>5. Shell script to generate the specified pattern:</w:t>
      </w:r>
    </w:p>
    <w:p w:rsidR="006A2B8A" w:rsidRDefault="006A2B8A" w:rsidP="006A2B8A">
      <w:proofErr w:type="gramStart"/>
      <w:r>
        <w:t>#!/</w:t>
      </w:r>
      <w:proofErr w:type="gramEnd"/>
      <w:r>
        <w:t>bin/bash</w:t>
      </w:r>
    </w:p>
    <w:p w:rsidR="006A2B8A" w:rsidRDefault="006A2B8A" w:rsidP="006A2B8A"/>
    <w:p w:rsidR="006A2B8A" w:rsidRDefault="006A2B8A" w:rsidP="006A2B8A">
      <w:proofErr w:type="gramStart"/>
      <w:r>
        <w:t>for</w:t>
      </w:r>
      <w:proofErr w:type="gramEnd"/>
      <w:r>
        <w:t xml:space="preserve"> </w:t>
      </w:r>
      <w:proofErr w:type="spellStart"/>
      <w:r>
        <w:t>i</w:t>
      </w:r>
      <w:proofErr w:type="spellEnd"/>
      <w:r>
        <w:t xml:space="preserve"> in {1..3}; do</w:t>
      </w:r>
    </w:p>
    <w:p w:rsidR="006A2B8A" w:rsidRDefault="006A2B8A" w:rsidP="006A2B8A">
      <w:r>
        <w:t xml:space="preserve">    </w:t>
      </w:r>
      <w:proofErr w:type="gramStart"/>
      <w:r>
        <w:t>echo</w:t>
      </w:r>
      <w:proofErr w:type="gramEnd"/>
      <w:r>
        <w:t xml:space="preserve"> "   *"</w:t>
      </w:r>
    </w:p>
    <w:p w:rsidR="006A2B8A" w:rsidRDefault="006A2B8A" w:rsidP="006A2B8A">
      <w:proofErr w:type="gramStart"/>
      <w:r>
        <w:t>done</w:t>
      </w:r>
      <w:proofErr w:type="gramEnd"/>
    </w:p>
    <w:p w:rsidR="006A2B8A" w:rsidRDefault="006A2B8A" w:rsidP="006A2B8A"/>
    <w:p w:rsidR="006A2B8A" w:rsidRDefault="006A2B8A" w:rsidP="006A2B8A">
      <w:proofErr w:type="gramStart"/>
      <w:r>
        <w:t>for</w:t>
      </w:r>
      <w:proofErr w:type="gramEnd"/>
      <w:r>
        <w:t xml:space="preserve"> </w:t>
      </w:r>
      <w:proofErr w:type="spellStart"/>
      <w:r>
        <w:t>i</w:t>
      </w:r>
      <w:proofErr w:type="spellEnd"/>
      <w:r>
        <w:t xml:space="preserve"> in {1..5}; do</w:t>
      </w:r>
    </w:p>
    <w:p w:rsidR="006A2B8A" w:rsidRDefault="006A2B8A" w:rsidP="006A2B8A">
      <w:r>
        <w:t xml:space="preserve">    </w:t>
      </w:r>
      <w:proofErr w:type="gramStart"/>
      <w:r>
        <w:t>echo</w:t>
      </w:r>
      <w:proofErr w:type="gramEnd"/>
      <w:r>
        <w:t xml:space="preserve"> "* * *"</w:t>
      </w:r>
    </w:p>
    <w:p w:rsidR="006A2B8A" w:rsidRDefault="006A2B8A" w:rsidP="006A2B8A">
      <w:proofErr w:type="gramStart"/>
      <w:r>
        <w:lastRenderedPageBreak/>
        <w:t>done</w:t>
      </w:r>
      <w:proofErr w:type="gramEnd"/>
    </w:p>
    <w:p w:rsidR="006A2B8A" w:rsidRDefault="006A2B8A" w:rsidP="006A2B8A"/>
    <w:p w:rsidR="006A2B8A" w:rsidRDefault="006A2B8A" w:rsidP="006A2B8A">
      <w:proofErr w:type="gramStart"/>
      <w:r>
        <w:t>for</w:t>
      </w:r>
      <w:proofErr w:type="gramEnd"/>
      <w:r>
        <w:t xml:space="preserve"> </w:t>
      </w:r>
      <w:proofErr w:type="spellStart"/>
      <w:r>
        <w:t>i</w:t>
      </w:r>
      <w:proofErr w:type="spellEnd"/>
      <w:r>
        <w:t xml:space="preserve"> in {1..3}; do</w:t>
      </w:r>
    </w:p>
    <w:p w:rsidR="006A2B8A" w:rsidRDefault="006A2B8A" w:rsidP="006A2B8A">
      <w:r>
        <w:t xml:space="preserve">    </w:t>
      </w:r>
      <w:proofErr w:type="gramStart"/>
      <w:r>
        <w:t>echo</w:t>
      </w:r>
      <w:proofErr w:type="gramEnd"/>
      <w:r>
        <w:t xml:space="preserve"> "   *"</w:t>
      </w:r>
    </w:p>
    <w:p w:rsidR="006A2B8A" w:rsidRDefault="006A2B8A" w:rsidP="006A2B8A">
      <w:proofErr w:type="gramStart"/>
      <w:r>
        <w:t>done</w:t>
      </w:r>
      <w:proofErr w:type="gramEnd"/>
    </w:p>
    <w:p w:rsidR="006A2B8A" w:rsidRDefault="006A2B8A" w:rsidP="006A2B8A"/>
    <w:p w:rsidR="006A2B8A" w:rsidRPr="001214A3" w:rsidRDefault="006A2B8A" w:rsidP="006A2B8A">
      <w:pPr>
        <w:rPr>
          <w:b/>
          <w:bCs/>
        </w:rPr>
      </w:pPr>
      <w:bookmarkStart w:id="0" w:name="_GoBack"/>
    </w:p>
    <w:p w:rsidR="006A2B8A" w:rsidRPr="001214A3" w:rsidRDefault="006A2B8A" w:rsidP="006A2B8A">
      <w:pPr>
        <w:rPr>
          <w:b/>
          <w:bCs/>
        </w:rPr>
      </w:pPr>
      <w:r w:rsidRPr="001214A3">
        <w:rPr>
          <w:b/>
          <w:bCs/>
        </w:rPr>
        <w:t>6. Shell script to find the largest of three numbers:</w:t>
      </w:r>
    </w:p>
    <w:bookmarkEnd w:id="0"/>
    <w:p w:rsidR="006A2B8A" w:rsidRDefault="006A2B8A" w:rsidP="006A2B8A">
      <w:proofErr w:type="gramStart"/>
      <w:r>
        <w:t>#!/</w:t>
      </w:r>
      <w:proofErr w:type="gramEnd"/>
      <w:r>
        <w:t>bin/bash</w:t>
      </w:r>
    </w:p>
    <w:p w:rsidR="006A2B8A" w:rsidRDefault="006A2B8A" w:rsidP="006A2B8A"/>
    <w:p w:rsidR="006A2B8A" w:rsidRDefault="006A2B8A" w:rsidP="006A2B8A">
      <w:proofErr w:type="gramStart"/>
      <w:r>
        <w:t>read</w:t>
      </w:r>
      <w:proofErr w:type="gramEnd"/>
      <w:r>
        <w:t xml:space="preserve"> -p "Enter the first number: " num1</w:t>
      </w:r>
    </w:p>
    <w:p w:rsidR="006A2B8A" w:rsidRDefault="006A2B8A" w:rsidP="006A2B8A">
      <w:proofErr w:type="gramStart"/>
      <w:r>
        <w:t>read</w:t>
      </w:r>
      <w:proofErr w:type="gramEnd"/>
      <w:r>
        <w:t xml:space="preserve"> -p "Enter the second number: " num2</w:t>
      </w:r>
    </w:p>
    <w:p w:rsidR="006A2B8A" w:rsidRDefault="006A2B8A" w:rsidP="006A2B8A">
      <w:proofErr w:type="gramStart"/>
      <w:r>
        <w:t>read</w:t>
      </w:r>
      <w:proofErr w:type="gramEnd"/>
      <w:r>
        <w:t xml:space="preserve"> -p "Enter the third number: " num3</w:t>
      </w:r>
    </w:p>
    <w:p w:rsidR="006A2B8A" w:rsidRDefault="006A2B8A" w:rsidP="006A2B8A"/>
    <w:p w:rsidR="006A2B8A" w:rsidRDefault="006A2B8A" w:rsidP="006A2B8A">
      <w:proofErr w:type="gramStart"/>
      <w:r>
        <w:t>if</w:t>
      </w:r>
      <w:proofErr w:type="gramEnd"/>
      <w:r>
        <w:t xml:space="preserve"> [ "$num1" -</w:t>
      </w:r>
      <w:proofErr w:type="spellStart"/>
      <w:r>
        <w:t>ge</w:t>
      </w:r>
      <w:proofErr w:type="spellEnd"/>
      <w:r>
        <w:t xml:space="preserve"> "$num2" ] &amp;&amp; [ "$num1" -</w:t>
      </w:r>
      <w:proofErr w:type="spellStart"/>
      <w:r>
        <w:t>ge</w:t>
      </w:r>
      <w:proofErr w:type="spellEnd"/>
      <w:r>
        <w:t xml:space="preserve"> "$num3" ]; then</w:t>
      </w:r>
    </w:p>
    <w:p w:rsidR="006A2B8A" w:rsidRDefault="006A2B8A" w:rsidP="006A2B8A">
      <w:r>
        <w:t xml:space="preserve">    </w:t>
      </w:r>
      <w:proofErr w:type="gramStart"/>
      <w:r>
        <w:t>largest</w:t>
      </w:r>
      <w:proofErr w:type="gramEnd"/>
      <w:r>
        <w:t>="$num1"</w:t>
      </w:r>
    </w:p>
    <w:p w:rsidR="006A2B8A" w:rsidRDefault="006A2B8A" w:rsidP="006A2B8A">
      <w:proofErr w:type="spellStart"/>
      <w:proofErr w:type="gramStart"/>
      <w:r>
        <w:t>elif</w:t>
      </w:r>
      <w:proofErr w:type="spellEnd"/>
      <w:proofErr w:type="gramEnd"/>
      <w:r>
        <w:t xml:space="preserve"> [ "$num2" -</w:t>
      </w:r>
      <w:proofErr w:type="spellStart"/>
      <w:r>
        <w:t>ge</w:t>
      </w:r>
      <w:proofErr w:type="spellEnd"/>
      <w:r>
        <w:t xml:space="preserve"> "$num1" ] &amp;&amp; [ "$num2" -</w:t>
      </w:r>
      <w:proofErr w:type="spellStart"/>
      <w:r>
        <w:t>ge</w:t>
      </w:r>
      <w:proofErr w:type="spellEnd"/>
      <w:r>
        <w:t xml:space="preserve"> "$num3" ]; then</w:t>
      </w:r>
    </w:p>
    <w:p w:rsidR="006A2B8A" w:rsidRDefault="006A2B8A" w:rsidP="006A2B8A">
      <w:r>
        <w:t xml:space="preserve">    </w:t>
      </w:r>
      <w:proofErr w:type="gramStart"/>
      <w:r>
        <w:t>largest</w:t>
      </w:r>
      <w:proofErr w:type="gramEnd"/>
      <w:r>
        <w:t>="$num2"</w:t>
      </w:r>
    </w:p>
    <w:p w:rsidR="006A2B8A" w:rsidRDefault="006A2B8A" w:rsidP="006A2B8A">
      <w:proofErr w:type="gramStart"/>
      <w:r>
        <w:t>else</w:t>
      </w:r>
      <w:proofErr w:type="gramEnd"/>
    </w:p>
    <w:p w:rsidR="006A2B8A" w:rsidRDefault="006A2B8A" w:rsidP="006A2B8A">
      <w:r>
        <w:t xml:space="preserve">    </w:t>
      </w:r>
      <w:proofErr w:type="gramStart"/>
      <w:r>
        <w:t>largest</w:t>
      </w:r>
      <w:proofErr w:type="gramEnd"/>
      <w:r>
        <w:t>="$num3"</w:t>
      </w:r>
    </w:p>
    <w:p w:rsidR="006A2B8A" w:rsidRDefault="006A2B8A" w:rsidP="006A2B8A">
      <w:proofErr w:type="gramStart"/>
      <w:r>
        <w:t>fi</w:t>
      </w:r>
      <w:proofErr w:type="gramEnd"/>
    </w:p>
    <w:p w:rsidR="006A2B8A" w:rsidRDefault="006A2B8A" w:rsidP="006A2B8A"/>
    <w:p w:rsidR="006A2B8A" w:rsidRDefault="006A2B8A" w:rsidP="006A2B8A">
      <w:proofErr w:type="gramStart"/>
      <w:r>
        <w:t>echo</w:t>
      </w:r>
      <w:proofErr w:type="gramEnd"/>
      <w:r>
        <w:t xml:space="preserve"> "The largest number is: $largest"</w:t>
      </w:r>
    </w:p>
    <w:p w:rsidR="00377593" w:rsidRPr="006A2B8A" w:rsidRDefault="00377593" w:rsidP="006A2B8A"/>
    <w:sectPr w:rsidR="00377593" w:rsidRPr="006A2B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NDE1MTEzMTIzNDRU0lEKTi0uzszPAykwqgUAolV/3iwAAAA="/>
  </w:docVars>
  <w:rsids>
    <w:rsidRoot w:val="000A35AB"/>
    <w:rsid w:val="000A35AB"/>
    <w:rsid w:val="001214A3"/>
    <w:rsid w:val="002F1B10"/>
    <w:rsid w:val="00377593"/>
    <w:rsid w:val="004B265C"/>
    <w:rsid w:val="006A2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F868DC-8CDD-46BE-8E05-D9E054FD5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430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5</cp:revision>
  <dcterms:created xsi:type="dcterms:W3CDTF">2023-09-27T18:55:00Z</dcterms:created>
  <dcterms:modified xsi:type="dcterms:W3CDTF">2023-09-28T08:01:00Z</dcterms:modified>
</cp:coreProperties>
</file>